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F20D6" w14:textId="0DC4F28E" w:rsidR="00814CAB" w:rsidRPr="00EE2032" w:rsidRDefault="00581012" w:rsidP="00D25BB9">
      <w:pPr>
        <w:pStyle w:val="Heading1"/>
      </w:pPr>
      <w:r w:rsidRPr="00EE2032">
        <w:t xml:space="preserve">CYB </w:t>
      </w:r>
      <w:r w:rsidR="3E3F0829" w:rsidRPr="00EE2032">
        <w:t>300</w:t>
      </w:r>
      <w:r w:rsidRPr="00EE2032">
        <w:t xml:space="preserve"> </w:t>
      </w:r>
      <w:r w:rsidR="00CB72E4" w:rsidRPr="00EE2032">
        <w:t xml:space="preserve">Module </w:t>
      </w:r>
      <w:r w:rsidR="492AB15E" w:rsidRPr="00EE2032">
        <w:t xml:space="preserve">Three </w:t>
      </w:r>
      <w:r w:rsidR="604FBF48" w:rsidRPr="00EE2032">
        <w:t xml:space="preserve">Practice </w:t>
      </w:r>
      <w:r w:rsidR="00CB72E4" w:rsidRPr="00EE2032">
        <w:t xml:space="preserve">Lab </w:t>
      </w:r>
      <w:r w:rsidR="00E94847" w:rsidRPr="00EE2032">
        <w:t>Worksheet</w:t>
      </w:r>
      <w:r w:rsidR="083208A4" w:rsidRPr="00EE2032">
        <w:t xml:space="preserve"> </w:t>
      </w:r>
      <w:r w:rsidR="16EB90E7" w:rsidRPr="00EE2032">
        <w:t>Two</w:t>
      </w:r>
    </w:p>
    <w:p w14:paraId="536B7301" w14:textId="77777777" w:rsidR="00581012" w:rsidRPr="00A23603" w:rsidRDefault="00581012" w:rsidP="00D25BB9">
      <w:pPr>
        <w:suppressAutoHyphens/>
        <w:spacing w:line="240" w:lineRule="auto"/>
        <w:rPr>
          <w:rFonts w:ascii="Calibri" w:hAnsi="Calibri" w:cs="Calibri"/>
          <w:lang w:val="en-US"/>
        </w:rPr>
      </w:pPr>
    </w:p>
    <w:p w14:paraId="1696EB6B" w14:textId="05B19512" w:rsidR="703199F7" w:rsidRDefault="703199F7" w:rsidP="00D25BB9">
      <w:pPr>
        <w:suppressAutoHyphens/>
        <w:spacing w:line="240" w:lineRule="auto"/>
        <w:rPr>
          <w:rFonts w:ascii="Calibri" w:eastAsia="Calibri" w:hAnsi="Calibri" w:cs="Calibri"/>
          <w:lang w:val="en-US"/>
        </w:rPr>
      </w:pPr>
      <w:r w:rsidRPr="5C3315C5">
        <w:rPr>
          <w:rFonts w:ascii="Calibri" w:eastAsia="Calibri" w:hAnsi="Calibri" w:cs="Calibri"/>
          <w:color w:val="000000" w:themeColor="text1"/>
          <w:lang w:val="en-US"/>
        </w:rPr>
        <w:t xml:space="preserve">Complete this worksheet by replacing the bracketed phrases in the Response column with the relevant information. For all screenshots, </w:t>
      </w:r>
      <w:r w:rsidR="006317CD">
        <w:rPr>
          <w:rFonts w:ascii="Calibri" w:eastAsia="Calibri" w:hAnsi="Calibri" w:cs="Calibri"/>
          <w:color w:val="000000" w:themeColor="text1"/>
          <w:lang w:val="en-US"/>
        </w:rPr>
        <w:t>i</w:t>
      </w:r>
      <w:r w:rsidRPr="5C3315C5">
        <w:rPr>
          <w:rFonts w:ascii="Calibri" w:eastAsia="Calibri" w:hAnsi="Calibri" w:cs="Calibri"/>
          <w:color w:val="000000" w:themeColor="text1"/>
          <w:lang w:val="en-US"/>
        </w:rPr>
        <w:t>nclude your name in the command line</w:t>
      </w:r>
      <w:r w:rsidR="00A365BC">
        <w:rPr>
          <w:rFonts w:ascii="Calibri" w:eastAsia="Calibri" w:hAnsi="Calibri" w:cs="Calibri"/>
          <w:color w:val="000000" w:themeColor="text1"/>
          <w:lang w:val="en-US"/>
        </w:rPr>
        <w:t>.</w:t>
      </w:r>
    </w:p>
    <w:p w14:paraId="7E4579B9" w14:textId="77777777" w:rsidR="00581012" w:rsidRDefault="00581012" w:rsidP="00D25BB9">
      <w:pPr>
        <w:suppressAutoHyphens/>
        <w:spacing w:line="240" w:lineRule="auto"/>
        <w:rPr>
          <w:rFonts w:ascii="Calibri" w:hAnsi="Calibri" w:cs="Calibri"/>
          <w:lang w:val="en-US"/>
        </w:rPr>
      </w:pPr>
    </w:p>
    <w:p w14:paraId="62CDF820" w14:textId="27C2B65F" w:rsidR="4DC9C6C3" w:rsidRDefault="00581012" w:rsidP="00D25BB9">
      <w:pPr>
        <w:pStyle w:val="Heading2"/>
      </w:pPr>
      <w:r>
        <w:t xml:space="preserve">Lab: </w:t>
      </w:r>
      <w:r w:rsidR="448C41F0">
        <w:t xml:space="preserve">Install and Configure AD </w:t>
      </w:r>
      <w:r w:rsidR="448C41F0" w:rsidRPr="00D25BB9">
        <w:t>Certificate</w:t>
      </w:r>
      <w:r w:rsidR="448C41F0">
        <w:t xml:space="preserve"> Services</w:t>
      </w:r>
    </w:p>
    <w:p w14:paraId="313660AF" w14:textId="62D94BE0" w:rsidR="00EE2032" w:rsidRDefault="00EE2032" w:rsidP="00D25BB9">
      <w:pPr>
        <w:pStyle w:val="Heading2"/>
      </w:pPr>
      <w:r w:rsidRPr="00EE2032">
        <w:t>Exercise 2: Configure Certificate Revocation Lists (CRLs)</w:t>
      </w:r>
    </w:p>
    <w:tbl>
      <w:tblPr>
        <w:tblStyle w:val="TableGrid"/>
        <w:tblW w:w="1021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20" w:firstRow="1" w:lastRow="0" w:firstColumn="0" w:lastColumn="0" w:noHBand="0" w:noVBand="0"/>
      </w:tblPr>
      <w:tblGrid>
        <w:gridCol w:w="3278"/>
        <w:gridCol w:w="6941"/>
      </w:tblGrid>
      <w:tr w:rsidR="4365E147" w14:paraId="715E0596" w14:textId="77777777" w:rsidTr="00943947">
        <w:trPr>
          <w:cantSplit/>
          <w:trHeight w:val="441"/>
          <w:tblHeader/>
        </w:trPr>
        <w:tc>
          <w:tcPr>
            <w:tcW w:w="327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90" w:type="dxa"/>
              <w:right w:w="90" w:type="dxa"/>
            </w:tcMar>
          </w:tcPr>
          <w:p w14:paraId="61B008A4" w14:textId="5455483F" w:rsidR="4365E147" w:rsidRDefault="4365E147" w:rsidP="00D25BB9">
            <w:pPr>
              <w:suppressAutoHyphens/>
              <w:jc w:val="center"/>
              <w:rPr>
                <w:rFonts w:ascii="Calibri" w:eastAsia="Calibri" w:hAnsi="Calibri" w:cs="Calibri"/>
                <w:color w:val="000000" w:themeColor="text1"/>
              </w:rPr>
            </w:pPr>
            <w:r w:rsidRPr="4365E147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Prompt</w:t>
            </w:r>
          </w:p>
        </w:tc>
        <w:tc>
          <w:tcPr>
            <w:tcW w:w="694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90" w:type="dxa"/>
              <w:right w:w="90" w:type="dxa"/>
            </w:tcMar>
          </w:tcPr>
          <w:p w14:paraId="365F2FF5" w14:textId="44D6CB6B" w:rsidR="4365E147" w:rsidRDefault="4365E147" w:rsidP="00D25BB9">
            <w:pPr>
              <w:suppressAutoHyphens/>
              <w:jc w:val="center"/>
              <w:rPr>
                <w:rFonts w:ascii="Calibri" w:eastAsia="Calibri" w:hAnsi="Calibri" w:cs="Calibri"/>
                <w:color w:val="000000" w:themeColor="text1"/>
              </w:rPr>
            </w:pPr>
            <w:r w:rsidRPr="4365E147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Response</w:t>
            </w:r>
          </w:p>
        </w:tc>
      </w:tr>
      <w:tr w:rsidR="4365E147" w14:paraId="5BB1212A" w14:textId="77777777" w:rsidTr="00943947">
        <w:trPr>
          <w:cantSplit/>
          <w:trHeight w:val="508"/>
        </w:trPr>
        <w:tc>
          <w:tcPr>
            <w:tcW w:w="327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90" w:type="dxa"/>
              <w:right w:w="90" w:type="dxa"/>
            </w:tcMar>
          </w:tcPr>
          <w:p w14:paraId="29E20CE7" w14:textId="485C240B" w:rsidR="4365E147" w:rsidRDefault="7DA5AF8B" w:rsidP="00D25BB9">
            <w:pPr>
              <w:suppressAutoHyphens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r w:rsidRPr="4DC9C6C3">
              <w:rPr>
                <w:rFonts w:ascii="Calibri" w:eastAsia="Calibri" w:hAnsi="Calibri" w:cs="Calibri"/>
                <w:color w:val="000000" w:themeColor="text1"/>
                <w:lang w:val="en-US"/>
              </w:rPr>
              <w:t>Task</w:t>
            </w:r>
            <w:r w:rsidR="4365E147" w:rsidRPr="4DC9C6C3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2</w:t>
            </w:r>
            <w:r w:rsidR="5FD1A279" w:rsidRPr="4DC9C6C3">
              <w:rPr>
                <w:rFonts w:ascii="Calibri" w:eastAsia="Calibri" w:hAnsi="Calibri" w:cs="Calibri"/>
                <w:color w:val="000000" w:themeColor="text1"/>
                <w:lang w:val="en-US"/>
              </w:rPr>
              <w:t>: Take a screenshot of</w:t>
            </w:r>
            <w:r w:rsidR="4365E147" w:rsidRPr="4DC9C6C3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r w:rsidR="50AF277E" w:rsidRPr="4DC9C6C3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S</w:t>
            </w:r>
            <w:r w:rsidR="4365E147" w:rsidRPr="4DC9C6C3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 xml:space="preserve">tep </w:t>
            </w:r>
            <w:r w:rsidR="1C33F9AF" w:rsidRPr="4DC9C6C3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3</w:t>
            </w:r>
            <w:r w:rsidR="4365E147" w:rsidRPr="4DC9C6C3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 xml:space="preserve"> </w:t>
            </w:r>
            <w:r w:rsidR="4365E147" w:rsidRPr="4DC9C6C3">
              <w:rPr>
                <w:rFonts w:ascii="Calibri" w:eastAsia="Calibri" w:hAnsi="Calibri" w:cs="Calibri"/>
                <w:color w:val="000000" w:themeColor="text1"/>
                <w:lang w:val="en-US"/>
              </w:rPr>
              <w:t>show</w:t>
            </w:r>
            <w:r w:rsidR="4CBEEBB4" w:rsidRPr="4DC9C6C3">
              <w:rPr>
                <w:rFonts w:ascii="Calibri" w:eastAsia="Calibri" w:hAnsi="Calibri" w:cs="Calibri"/>
                <w:color w:val="000000" w:themeColor="text1"/>
                <w:lang w:val="en-US"/>
              </w:rPr>
              <w:t>ing</w:t>
            </w:r>
            <w:r w:rsidR="4365E147" w:rsidRPr="4DC9C6C3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r w:rsidR="5F5DF051" w:rsidRPr="4DC9C6C3">
              <w:rPr>
                <w:rFonts w:ascii="Calibri" w:eastAsia="Calibri" w:hAnsi="Calibri" w:cs="Calibri"/>
                <w:color w:val="000000" w:themeColor="text1"/>
                <w:lang w:val="en-US"/>
              </w:rPr>
              <w:t>the certificate revocation</w:t>
            </w:r>
            <w:r w:rsidR="006317CD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. </w:t>
            </w:r>
            <w:r w:rsidR="00DA63DE"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>Add your name to the command line.</w:t>
            </w:r>
          </w:p>
        </w:tc>
        <w:tc>
          <w:tcPr>
            <w:tcW w:w="694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90" w:type="dxa"/>
              <w:right w:w="90" w:type="dxa"/>
            </w:tcMar>
          </w:tcPr>
          <w:p w14:paraId="7706550C" w14:textId="26B8D9AA" w:rsidR="57689A59" w:rsidRDefault="00943947" w:rsidP="00D25BB9">
            <w:pPr>
              <w:suppressAutoHyphens/>
            </w:pPr>
            <w:r>
              <w:rPr>
                <w:noProof/>
              </w:rPr>
              <w:drawing>
                <wp:inline distT="0" distB="0" distL="0" distR="0" wp14:anchorId="1C831F4F" wp14:editId="5FC196B1">
                  <wp:extent cx="4884262" cy="2565400"/>
                  <wp:effectExtent l="0" t="0" r="5715" b="0"/>
                  <wp:docPr id="1727524" name="Picture 1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7524" name="Picture 1" descr="A screenshot of a computer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09992" cy="25789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2B355E4" w14:textId="74F2F600" w:rsidR="00EE2032" w:rsidRPr="00E15C58" w:rsidRDefault="00EE2032" w:rsidP="00D25BB9">
      <w:pPr>
        <w:suppressAutoHyphens/>
        <w:spacing w:line="240" w:lineRule="auto"/>
        <w:rPr>
          <w:rFonts w:asciiTheme="majorHAnsi" w:hAnsiTheme="majorHAnsi" w:cstheme="majorHAnsi"/>
        </w:rPr>
      </w:pPr>
    </w:p>
    <w:p w14:paraId="08A00C4B" w14:textId="6C6F3C0B" w:rsidR="00A10B4C" w:rsidRDefault="00A10B4C" w:rsidP="00D25BB9">
      <w:pPr>
        <w:pStyle w:val="Heading2"/>
      </w:pPr>
      <w:r w:rsidRPr="00A10B4C">
        <w:t>Exercise 3: Configure Active Directory Certificate Services Backup and Recovery</w:t>
      </w:r>
    </w:p>
    <w:tbl>
      <w:tblPr>
        <w:tblStyle w:val="TableGrid"/>
        <w:tblW w:w="1049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20" w:firstRow="1" w:lastRow="0" w:firstColumn="0" w:lastColumn="0" w:noHBand="0" w:noVBand="0"/>
      </w:tblPr>
      <w:tblGrid>
        <w:gridCol w:w="3367"/>
        <w:gridCol w:w="7132"/>
      </w:tblGrid>
      <w:tr w:rsidR="4DC9C6C3" w14:paraId="62970D11" w14:textId="77777777" w:rsidTr="00943947">
        <w:trPr>
          <w:cantSplit/>
          <w:trHeight w:val="319"/>
        </w:trPr>
        <w:tc>
          <w:tcPr>
            <w:tcW w:w="336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90" w:type="dxa"/>
              <w:right w:w="90" w:type="dxa"/>
            </w:tcMar>
          </w:tcPr>
          <w:p w14:paraId="11E2A8A1" w14:textId="5455483F" w:rsidR="4DC9C6C3" w:rsidRDefault="4DC9C6C3" w:rsidP="00D25BB9">
            <w:pPr>
              <w:suppressAutoHyphens/>
              <w:jc w:val="center"/>
              <w:rPr>
                <w:rFonts w:ascii="Calibri" w:eastAsia="Calibri" w:hAnsi="Calibri" w:cs="Calibri"/>
                <w:color w:val="000000" w:themeColor="text1"/>
              </w:rPr>
            </w:pPr>
            <w:r w:rsidRPr="4DC9C6C3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Prompt</w:t>
            </w:r>
          </w:p>
        </w:tc>
        <w:tc>
          <w:tcPr>
            <w:tcW w:w="713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90" w:type="dxa"/>
              <w:right w:w="90" w:type="dxa"/>
            </w:tcMar>
          </w:tcPr>
          <w:p w14:paraId="257A1B3D" w14:textId="44D6CB6B" w:rsidR="4DC9C6C3" w:rsidRDefault="4DC9C6C3" w:rsidP="00D25BB9">
            <w:pPr>
              <w:suppressAutoHyphens/>
              <w:jc w:val="center"/>
              <w:rPr>
                <w:rFonts w:ascii="Calibri" w:eastAsia="Calibri" w:hAnsi="Calibri" w:cs="Calibri"/>
                <w:color w:val="000000" w:themeColor="text1"/>
              </w:rPr>
            </w:pPr>
            <w:r w:rsidRPr="4DC9C6C3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Response</w:t>
            </w:r>
          </w:p>
        </w:tc>
      </w:tr>
      <w:tr w:rsidR="4365E147" w14:paraId="347E313A" w14:textId="77777777" w:rsidTr="00943947">
        <w:trPr>
          <w:cantSplit/>
          <w:trHeight w:val="368"/>
        </w:trPr>
        <w:tc>
          <w:tcPr>
            <w:tcW w:w="336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90" w:type="dxa"/>
              <w:right w:w="90" w:type="dxa"/>
            </w:tcMar>
          </w:tcPr>
          <w:p w14:paraId="75D29C1E" w14:textId="26218DEF" w:rsidR="4365E147" w:rsidRDefault="57E28869" w:rsidP="00D25BB9">
            <w:pPr>
              <w:suppressAutoHyphens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r w:rsidRPr="4DC9C6C3">
              <w:rPr>
                <w:rFonts w:ascii="Calibri" w:eastAsia="Calibri" w:hAnsi="Calibri" w:cs="Calibri"/>
                <w:color w:val="000000" w:themeColor="text1"/>
                <w:lang w:val="en-US"/>
              </w:rPr>
              <w:t>T</w:t>
            </w:r>
            <w:r w:rsidR="4365E147" w:rsidRPr="4DC9C6C3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ask </w:t>
            </w:r>
            <w:r w:rsidR="5CFC1031" w:rsidRPr="4DC9C6C3">
              <w:rPr>
                <w:rFonts w:ascii="Calibri" w:eastAsia="Calibri" w:hAnsi="Calibri" w:cs="Calibri"/>
                <w:color w:val="000000" w:themeColor="text1"/>
                <w:lang w:val="en-US"/>
              </w:rPr>
              <w:t>2</w:t>
            </w:r>
            <w:r w:rsidR="697AF8AA" w:rsidRPr="4DC9C6C3">
              <w:rPr>
                <w:rFonts w:ascii="Calibri" w:eastAsia="Calibri" w:hAnsi="Calibri" w:cs="Calibri"/>
                <w:color w:val="000000" w:themeColor="text1"/>
                <w:lang w:val="en-US"/>
              </w:rPr>
              <w:t>: Provide a screenshot of</w:t>
            </w:r>
            <w:r w:rsidR="4365E147" w:rsidRPr="4DC9C6C3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r w:rsidR="1F4FDBD8" w:rsidRPr="4DC9C6C3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S</w:t>
            </w:r>
            <w:r w:rsidR="4365E147" w:rsidRPr="4DC9C6C3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 xml:space="preserve">tep </w:t>
            </w:r>
            <w:r w:rsidR="0C5F5B88" w:rsidRPr="4DC9C6C3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3</w:t>
            </w:r>
            <w:r w:rsidR="4365E147" w:rsidRPr="4DC9C6C3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show</w:t>
            </w:r>
            <w:r w:rsidR="4F8C5F53" w:rsidRPr="4DC9C6C3">
              <w:rPr>
                <w:rFonts w:ascii="Calibri" w:eastAsia="Calibri" w:hAnsi="Calibri" w:cs="Calibri"/>
                <w:color w:val="000000" w:themeColor="text1"/>
                <w:lang w:val="en-US"/>
              </w:rPr>
              <w:t>ing the</w:t>
            </w:r>
            <w:r w:rsidR="4365E147" w:rsidRPr="4DC9C6C3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r w:rsidR="40C48664" w:rsidRPr="4DC9C6C3">
              <w:rPr>
                <w:rFonts w:ascii="Calibri" w:eastAsia="Calibri" w:hAnsi="Calibri" w:cs="Calibri"/>
                <w:color w:val="000000" w:themeColor="text1"/>
                <w:lang w:val="en-US"/>
              </w:rPr>
              <w:t>backup of CA and CA config file</w:t>
            </w:r>
            <w:r w:rsidR="709C573C" w:rsidRPr="4DC9C6C3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. </w:t>
            </w:r>
            <w:r w:rsidR="00DA63DE"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>Add your name to the command line.</w:t>
            </w:r>
          </w:p>
        </w:tc>
        <w:tc>
          <w:tcPr>
            <w:tcW w:w="713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90" w:type="dxa"/>
              <w:right w:w="90" w:type="dxa"/>
            </w:tcMar>
          </w:tcPr>
          <w:p w14:paraId="5BD5C37B" w14:textId="2D012FFE" w:rsidR="649795E3" w:rsidRDefault="00943947" w:rsidP="00D25BB9">
            <w:pPr>
              <w:suppressAutoHyphens/>
            </w:pPr>
            <w:r>
              <w:rPr>
                <w:noProof/>
              </w:rPr>
              <w:drawing>
                <wp:inline distT="0" distB="0" distL="0" distR="0" wp14:anchorId="219AF77F" wp14:editId="2C735646">
                  <wp:extent cx="4531613" cy="2768600"/>
                  <wp:effectExtent l="0" t="0" r="2540" b="0"/>
                  <wp:docPr id="927194810" name="Picture 2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7194810" name="Picture 2" descr="A screenshot of a computer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36010" cy="27712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6223139" w14:textId="77925301" w:rsidR="4365E147" w:rsidRDefault="4365E147" w:rsidP="00D25BB9">
      <w:pPr>
        <w:suppressAutoHyphens/>
        <w:spacing w:line="240" w:lineRule="auto"/>
        <w:rPr>
          <w:rFonts w:ascii="Calibri" w:hAnsi="Calibri" w:cs="Calibri"/>
          <w:highlight w:val="yellow"/>
          <w:lang w:val="en-US"/>
        </w:rPr>
      </w:pPr>
    </w:p>
    <w:sectPr w:rsidR="4365E147" w:rsidSect="00682687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074143" w14:textId="77777777" w:rsidR="00AE7A64" w:rsidRDefault="00AE7A64" w:rsidP="00581012">
      <w:pPr>
        <w:spacing w:line="240" w:lineRule="auto"/>
      </w:pPr>
      <w:r>
        <w:separator/>
      </w:r>
    </w:p>
  </w:endnote>
  <w:endnote w:type="continuationSeparator" w:id="0">
    <w:p w14:paraId="4242D490" w14:textId="77777777" w:rsidR="00AE7A64" w:rsidRDefault="00AE7A64" w:rsidP="0058101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8E6C7A" w14:textId="77777777" w:rsidR="00AE7A64" w:rsidRDefault="00AE7A64" w:rsidP="00581012">
      <w:pPr>
        <w:spacing w:line="240" w:lineRule="auto"/>
      </w:pPr>
      <w:r>
        <w:separator/>
      </w:r>
    </w:p>
  </w:footnote>
  <w:footnote w:type="continuationSeparator" w:id="0">
    <w:p w14:paraId="4798AC9A" w14:textId="77777777" w:rsidR="00AE7A64" w:rsidRDefault="00AE7A64" w:rsidP="0058101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6D04A" w14:textId="77777777" w:rsidR="00581012" w:rsidRPr="00581012" w:rsidRDefault="00581012" w:rsidP="00581012">
    <w:pPr>
      <w:spacing w:after="200"/>
      <w:contextualSpacing w:val="0"/>
      <w:jc w:val="center"/>
    </w:pPr>
    <w:r w:rsidRPr="00312C16">
      <w:rPr>
        <w:noProof/>
        <w:lang w:val="en-US"/>
      </w:rPr>
      <w:drawing>
        <wp:inline distT="0" distB="0" distL="0" distR="0" wp14:anchorId="1907FD7B" wp14:editId="18E0EDE7">
          <wp:extent cx="2743200" cy="409575"/>
          <wp:effectExtent l="0" t="0" r="0" b="9525"/>
          <wp:docPr id="1" name="image2.jpg" descr="Logo of SNHU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2.jpg" descr="Logo of SNHU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743200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CzMDYwNjexNDQ0MDdW0lEKTi0uzszPAykwqgUAfqQr0SwAAAA="/>
  </w:docVars>
  <w:rsids>
    <w:rsidRoot w:val="00814CAB"/>
    <w:rsid w:val="00002741"/>
    <w:rsid w:val="0003096F"/>
    <w:rsid w:val="000761BC"/>
    <w:rsid w:val="00135109"/>
    <w:rsid w:val="002A11D9"/>
    <w:rsid w:val="002E67A7"/>
    <w:rsid w:val="003B0E6C"/>
    <w:rsid w:val="003C7FD4"/>
    <w:rsid w:val="003F6892"/>
    <w:rsid w:val="00407E70"/>
    <w:rsid w:val="004418B8"/>
    <w:rsid w:val="00447361"/>
    <w:rsid w:val="00486709"/>
    <w:rsid w:val="004A2FA1"/>
    <w:rsid w:val="00542EBF"/>
    <w:rsid w:val="00581012"/>
    <w:rsid w:val="005A6202"/>
    <w:rsid w:val="005BE529"/>
    <w:rsid w:val="005E733C"/>
    <w:rsid w:val="00613398"/>
    <w:rsid w:val="006317CD"/>
    <w:rsid w:val="00643E89"/>
    <w:rsid w:val="00663334"/>
    <w:rsid w:val="00682687"/>
    <w:rsid w:val="006C04D3"/>
    <w:rsid w:val="006C7B61"/>
    <w:rsid w:val="006E2125"/>
    <w:rsid w:val="00754B7D"/>
    <w:rsid w:val="007702E8"/>
    <w:rsid w:val="00800311"/>
    <w:rsid w:val="00807EF2"/>
    <w:rsid w:val="00814CAB"/>
    <w:rsid w:val="0084595F"/>
    <w:rsid w:val="00920B1F"/>
    <w:rsid w:val="00943947"/>
    <w:rsid w:val="00981CC5"/>
    <w:rsid w:val="009B13D9"/>
    <w:rsid w:val="009C71EA"/>
    <w:rsid w:val="009F0972"/>
    <w:rsid w:val="00A10B4C"/>
    <w:rsid w:val="00A23603"/>
    <w:rsid w:val="00A365BC"/>
    <w:rsid w:val="00AB2730"/>
    <w:rsid w:val="00AE7A64"/>
    <w:rsid w:val="00B14856"/>
    <w:rsid w:val="00B17F93"/>
    <w:rsid w:val="00B9293C"/>
    <w:rsid w:val="00BD0DFF"/>
    <w:rsid w:val="00BE789B"/>
    <w:rsid w:val="00BF5C85"/>
    <w:rsid w:val="00C35E70"/>
    <w:rsid w:val="00C46030"/>
    <w:rsid w:val="00C8438F"/>
    <w:rsid w:val="00CA4ACD"/>
    <w:rsid w:val="00CB2A24"/>
    <w:rsid w:val="00CB72E4"/>
    <w:rsid w:val="00CF44AD"/>
    <w:rsid w:val="00D25BB9"/>
    <w:rsid w:val="00D34FF8"/>
    <w:rsid w:val="00D5697B"/>
    <w:rsid w:val="00DA63DE"/>
    <w:rsid w:val="00DF6C48"/>
    <w:rsid w:val="00E15C58"/>
    <w:rsid w:val="00E94847"/>
    <w:rsid w:val="00EA6872"/>
    <w:rsid w:val="00EE081B"/>
    <w:rsid w:val="00EE2032"/>
    <w:rsid w:val="00F67549"/>
    <w:rsid w:val="00F7200C"/>
    <w:rsid w:val="00F8795E"/>
    <w:rsid w:val="00FD45EA"/>
    <w:rsid w:val="036AA324"/>
    <w:rsid w:val="0422B1AD"/>
    <w:rsid w:val="083208A4"/>
    <w:rsid w:val="099A7A43"/>
    <w:rsid w:val="0A803898"/>
    <w:rsid w:val="0AF810BB"/>
    <w:rsid w:val="0C5F5B88"/>
    <w:rsid w:val="0C937F9F"/>
    <w:rsid w:val="0F4CDC52"/>
    <w:rsid w:val="1009BBC7"/>
    <w:rsid w:val="110D807C"/>
    <w:rsid w:val="12A07258"/>
    <w:rsid w:val="12A74263"/>
    <w:rsid w:val="13628AC5"/>
    <w:rsid w:val="13DCBE2E"/>
    <w:rsid w:val="16EB90E7"/>
    <w:rsid w:val="1C33F9AF"/>
    <w:rsid w:val="1C507DAC"/>
    <w:rsid w:val="1C8B1C9D"/>
    <w:rsid w:val="1DA84581"/>
    <w:rsid w:val="1E8D79C6"/>
    <w:rsid w:val="1EB7DCFA"/>
    <w:rsid w:val="1F4FDBD8"/>
    <w:rsid w:val="215E8DC0"/>
    <w:rsid w:val="217F6B98"/>
    <w:rsid w:val="21DE7F4C"/>
    <w:rsid w:val="22B0AFB6"/>
    <w:rsid w:val="231788AC"/>
    <w:rsid w:val="2769BBAB"/>
    <w:rsid w:val="279AD350"/>
    <w:rsid w:val="286C4BE0"/>
    <w:rsid w:val="2876A6FB"/>
    <w:rsid w:val="2910EA75"/>
    <w:rsid w:val="2B302255"/>
    <w:rsid w:val="2B78EDE9"/>
    <w:rsid w:val="2C928B21"/>
    <w:rsid w:val="2CFC1148"/>
    <w:rsid w:val="2D491F77"/>
    <w:rsid w:val="2E0206E7"/>
    <w:rsid w:val="2ED1CCC7"/>
    <w:rsid w:val="3722BD43"/>
    <w:rsid w:val="3E3F0829"/>
    <w:rsid w:val="40C48664"/>
    <w:rsid w:val="41539190"/>
    <w:rsid w:val="4196C508"/>
    <w:rsid w:val="41D44C0B"/>
    <w:rsid w:val="4365E147"/>
    <w:rsid w:val="448C41F0"/>
    <w:rsid w:val="44AA5C85"/>
    <w:rsid w:val="46437330"/>
    <w:rsid w:val="47C90EE9"/>
    <w:rsid w:val="492AB15E"/>
    <w:rsid w:val="4BA9F7D0"/>
    <w:rsid w:val="4CBEEBB4"/>
    <w:rsid w:val="4D4E607D"/>
    <w:rsid w:val="4DC9C6C3"/>
    <w:rsid w:val="4E410013"/>
    <w:rsid w:val="4ED79541"/>
    <w:rsid w:val="4F8C5F53"/>
    <w:rsid w:val="50AF277E"/>
    <w:rsid w:val="510E3B32"/>
    <w:rsid w:val="51F40014"/>
    <w:rsid w:val="52B9C1ED"/>
    <w:rsid w:val="55C61E9B"/>
    <w:rsid w:val="57689A59"/>
    <w:rsid w:val="57E28869"/>
    <w:rsid w:val="59524AD8"/>
    <w:rsid w:val="5A2A7F86"/>
    <w:rsid w:val="5AEEFE83"/>
    <w:rsid w:val="5C3315C5"/>
    <w:rsid w:val="5C713D95"/>
    <w:rsid w:val="5CFC1031"/>
    <w:rsid w:val="5D7553A2"/>
    <w:rsid w:val="5D7A0F90"/>
    <w:rsid w:val="5F5DF051"/>
    <w:rsid w:val="5FD1A279"/>
    <w:rsid w:val="5FF1B39C"/>
    <w:rsid w:val="604FBF48"/>
    <w:rsid w:val="63C2707E"/>
    <w:rsid w:val="649795E3"/>
    <w:rsid w:val="66ABE05C"/>
    <w:rsid w:val="697AF8AA"/>
    <w:rsid w:val="698AA1B7"/>
    <w:rsid w:val="6BCD9CD9"/>
    <w:rsid w:val="6D01F983"/>
    <w:rsid w:val="6D9BBAD0"/>
    <w:rsid w:val="6DC8FFBC"/>
    <w:rsid w:val="703199F7"/>
    <w:rsid w:val="709C573C"/>
    <w:rsid w:val="71A012DD"/>
    <w:rsid w:val="7394DC0B"/>
    <w:rsid w:val="74303696"/>
    <w:rsid w:val="74A1E328"/>
    <w:rsid w:val="76937DF9"/>
    <w:rsid w:val="78A9BBE2"/>
    <w:rsid w:val="7B4950F8"/>
    <w:rsid w:val="7B7AE763"/>
    <w:rsid w:val="7DA5AF8B"/>
    <w:rsid w:val="7E4D9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FE255F"/>
  <w15:docId w15:val="{DD32968D-6B89-455F-B604-7DC534C0E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link w:val="Heading1Char"/>
    <w:uiPriority w:val="9"/>
    <w:qFormat/>
    <w:rsid w:val="00D25BB9"/>
    <w:pPr>
      <w:suppressAutoHyphens/>
      <w:spacing w:line="240" w:lineRule="auto"/>
      <w:jc w:val="center"/>
      <w:outlineLvl w:val="0"/>
    </w:pPr>
    <w:rPr>
      <w:rFonts w:ascii="Calibri" w:eastAsia="Calibri" w:hAnsi="Calibri" w:cs="Calibri"/>
      <w:b/>
      <w:color w:val="000000"/>
      <w:sz w:val="24"/>
      <w:szCs w:val="24"/>
      <w:lang w:val="en-IN" w:eastAsia="en-IN"/>
    </w:rPr>
  </w:style>
  <w:style w:type="paragraph" w:styleId="Heading2">
    <w:name w:val="heading 2"/>
    <w:basedOn w:val="Normal"/>
    <w:next w:val="Normal"/>
    <w:rsid w:val="00D25BB9"/>
    <w:pPr>
      <w:suppressAutoHyphens/>
      <w:spacing w:line="240" w:lineRule="auto"/>
      <w:outlineLvl w:val="1"/>
    </w:pPr>
    <w:rPr>
      <w:rFonts w:ascii="Calibri" w:hAnsi="Calibri" w:cs="Calibri"/>
      <w:b/>
      <w:lang w:val="en-US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uiPriority w:val="99"/>
    <w:semiHidden/>
    <w:unhideWhenUsed/>
    <w:rsid w:val="0058101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8101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1012"/>
  </w:style>
  <w:style w:type="paragraph" w:styleId="Footer">
    <w:name w:val="footer"/>
    <w:basedOn w:val="Normal"/>
    <w:link w:val="FooterChar"/>
    <w:uiPriority w:val="99"/>
    <w:unhideWhenUsed/>
    <w:rsid w:val="0058101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1012"/>
  </w:style>
  <w:style w:type="character" w:styleId="CommentReference">
    <w:name w:val="annotation reference"/>
    <w:basedOn w:val="DefaultParagraphFont"/>
    <w:uiPriority w:val="99"/>
    <w:semiHidden/>
    <w:unhideWhenUsed/>
    <w:rsid w:val="00FD45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45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45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45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45E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45E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45EA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25BB9"/>
    <w:rPr>
      <w:rFonts w:ascii="Calibri" w:eastAsia="Calibri" w:hAnsi="Calibri" w:cs="Calibri"/>
      <w:b/>
      <w:color w:val="000000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50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D4A0975-7C0E-4663-960A-CCF02C26D4CE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2.xml><?xml version="1.0" encoding="utf-8"?>
<ds:datastoreItem xmlns:ds="http://schemas.openxmlformats.org/officeDocument/2006/customXml" ds:itemID="{7B9E244C-B733-40CF-8291-ECAE8C1D9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92AA424-A886-4366-8AB6-A686823A585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01</Words>
  <Characters>579</Characters>
  <Application>Microsoft Office Word</Application>
  <DocSecurity>0</DocSecurity>
  <Lines>4</Lines>
  <Paragraphs>1</Paragraphs>
  <ScaleCrop>false</ScaleCrop>
  <Company>SNHU</Company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z</dc:creator>
  <cp:lastModifiedBy>Merren, Joshua</cp:lastModifiedBy>
  <cp:revision>5</cp:revision>
  <dcterms:created xsi:type="dcterms:W3CDTF">2024-04-27T09:17:00Z</dcterms:created>
  <dcterms:modified xsi:type="dcterms:W3CDTF">2024-07-16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Order">
    <vt:r8>10424700</vt:r8>
  </property>
  <property fmtid="{D5CDD505-2E9C-101B-9397-08002B2CF9AE}" pid="10" name="_ExtendedDescription">
    <vt:lpwstr/>
  </property>
  <property fmtid="{D5CDD505-2E9C-101B-9397-08002B2CF9AE}" pid="11" name="TriggerFlowInfo">
    <vt:lpwstr/>
  </property>
  <property fmtid="{D5CDD505-2E9C-101B-9397-08002B2CF9AE}" pid="12" name="MediaServiceImageTags">
    <vt:lpwstr/>
  </property>
</Properties>
</file>